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B13AAF"/>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7FD036"/>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3CAD3D"/>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555116"/>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1B80A9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